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4-28</w:t>
      </w:r>
      <w:r>
        <w:t xml:space="preserve"> </w:t>
      </w:r>
      <w:r>
        <w:t xml:space="preserve">06:13:5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1d098b2c81ca2f4010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4-28T06:14:09Z</dcterms:created>
  <dcterms:modified xsi:type="dcterms:W3CDTF">2022-04-28T06:1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4-28 06:13:58</vt:lpwstr>
  </property>
</Properties>
</file>